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41C321" w14:textId="34C1C640" w:rsidR="00974858" w:rsidRPr="0018520A" w:rsidRDefault="00DD0882">
      <w:pPr>
        <w:rPr>
          <w:sz w:val="24"/>
          <w:szCs w:val="24"/>
        </w:rPr>
      </w:pPr>
      <w:bookmarkStart w:id="0" w:name="_GoBack"/>
      <w:bookmarkEnd w:id="0"/>
      <w:r w:rsidRPr="0018520A">
        <w:rPr>
          <w:b/>
          <w:bCs/>
          <w:sz w:val="24"/>
          <w:szCs w:val="24"/>
        </w:rPr>
        <w:t>Question:</w:t>
      </w:r>
      <w:r w:rsidRPr="0018520A">
        <w:rPr>
          <w:sz w:val="24"/>
          <w:szCs w:val="24"/>
        </w:rPr>
        <w:t xml:space="preserve"> Prove that you cannot do less than in </w:t>
      </w:r>
      <w:r w:rsidR="00620B5D" w:rsidRPr="0018520A">
        <w:rPr>
          <w:sz w:val="24"/>
          <w:szCs w:val="24"/>
        </w:rPr>
        <w:t>floor (</w:t>
      </w:r>
      <w:r w:rsidRPr="0018520A">
        <w:rPr>
          <w:sz w:val="24"/>
          <w:szCs w:val="24"/>
        </w:rPr>
        <w:t>1.5n) – 2 comparisons for finding the min</w:t>
      </w:r>
      <w:r w:rsidR="00620B5D" w:rsidRPr="0018520A">
        <w:rPr>
          <w:sz w:val="24"/>
          <w:szCs w:val="24"/>
        </w:rPr>
        <w:t>-</w:t>
      </w:r>
      <w:r w:rsidRPr="0018520A">
        <w:rPr>
          <w:sz w:val="24"/>
          <w:szCs w:val="24"/>
        </w:rPr>
        <w:t xml:space="preserve">max elements </w:t>
      </w:r>
      <w:r w:rsidR="00620B5D" w:rsidRPr="0018520A">
        <w:rPr>
          <w:sz w:val="24"/>
          <w:szCs w:val="24"/>
        </w:rPr>
        <w:t>in each</w:t>
      </w:r>
      <w:r w:rsidRPr="0018520A">
        <w:rPr>
          <w:sz w:val="24"/>
          <w:szCs w:val="24"/>
        </w:rPr>
        <w:t xml:space="preserve"> set</w:t>
      </w:r>
    </w:p>
    <w:p w14:paraId="63F34D48" w14:textId="77777777" w:rsidR="00DD0882" w:rsidRPr="0018520A" w:rsidRDefault="00DD0882">
      <w:pPr>
        <w:rPr>
          <w:b/>
          <w:bCs/>
          <w:sz w:val="24"/>
          <w:szCs w:val="24"/>
        </w:rPr>
      </w:pPr>
      <w:r w:rsidRPr="0018520A">
        <w:rPr>
          <w:b/>
          <w:bCs/>
          <w:sz w:val="24"/>
          <w:szCs w:val="24"/>
        </w:rPr>
        <w:t xml:space="preserve">Solution: </w:t>
      </w:r>
    </w:p>
    <w:p w14:paraId="50B53633" w14:textId="57BAFA39" w:rsidR="00DD0882" w:rsidRPr="0018520A" w:rsidRDefault="00DD0882" w:rsidP="00620B5D">
      <w:p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The </w:t>
      </w:r>
      <w:r w:rsidR="00620B5D" w:rsidRPr="0018520A">
        <w:rPr>
          <w:sz w:val="24"/>
          <w:szCs w:val="24"/>
        </w:rPr>
        <w:t>t</w:t>
      </w:r>
      <w:r w:rsidRPr="0018520A">
        <w:rPr>
          <w:sz w:val="24"/>
          <w:szCs w:val="24"/>
        </w:rPr>
        <w:t xml:space="preserve">ask here is to prove that 1.5n-2 comparisons are the best number of </w:t>
      </w:r>
      <w:r w:rsidR="00620B5D" w:rsidRPr="0018520A">
        <w:rPr>
          <w:sz w:val="24"/>
          <w:szCs w:val="24"/>
        </w:rPr>
        <w:t>similaritie</w:t>
      </w:r>
      <w:r w:rsidRPr="0018520A">
        <w:rPr>
          <w:sz w:val="24"/>
          <w:szCs w:val="24"/>
        </w:rPr>
        <w:t>s to get a min and max elements simultaneously in a set.</w:t>
      </w:r>
    </w:p>
    <w:p w14:paraId="3490E929" w14:textId="2308E9DB" w:rsidR="00DD0882" w:rsidRPr="0018520A" w:rsidRDefault="00DD0882" w:rsidP="00620B5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Whenever we consider an array of elements in which we must find the min</w:t>
      </w:r>
      <w:r w:rsidR="00620B5D" w:rsidRPr="0018520A">
        <w:rPr>
          <w:sz w:val="24"/>
          <w:szCs w:val="24"/>
        </w:rPr>
        <w:t>-</w:t>
      </w:r>
      <w:r w:rsidRPr="0018520A">
        <w:rPr>
          <w:sz w:val="24"/>
          <w:szCs w:val="24"/>
        </w:rPr>
        <w:t>max elements, we start with creating a min and max set</w:t>
      </w:r>
      <w:r w:rsidR="00620B5D" w:rsidRPr="0018520A">
        <w:rPr>
          <w:sz w:val="24"/>
          <w:szCs w:val="24"/>
        </w:rPr>
        <w:t>,</w:t>
      </w:r>
      <w:r w:rsidRPr="0018520A">
        <w:rPr>
          <w:sz w:val="24"/>
          <w:szCs w:val="24"/>
        </w:rPr>
        <w:t xml:space="preserve"> which is the same number of elements of the given array.</w:t>
      </w:r>
    </w:p>
    <w:p w14:paraId="1730302B" w14:textId="76F1BC71" w:rsidR="00DD0882" w:rsidRPr="0018520A" w:rsidRDefault="00DD0882" w:rsidP="00620B5D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We then follow the process of elimination to eliminate the elements that are not belonging to the </w:t>
      </w:r>
      <w:r w:rsidR="00620B5D" w:rsidRPr="0018520A">
        <w:rPr>
          <w:sz w:val="24"/>
          <w:szCs w:val="24"/>
        </w:rPr>
        <w:t>set</w:t>
      </w:r>
      <w:r w:rsidRPr="0018520A">
        <w:rPr>
          <w:sz w:val="24"/>
          <w:szCs w:val="24"/>
        </w:rPr>
        <w:t>.</w:t>
      </w:r>
    </w:p>
    <w:p w14:paraId="70B9A043" w14:textId="37761A22" w:rsidR="00DD0882" w:rsidRPr="0018520A" w:rsidRDefault="00DD0882" w:rsidP="00620B5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For example, our given array be [2, 1, 4</w:t>
      </w:r>
      <w:r w:rsidR="00584A32" w:rsidRPr="0018520A">
        <w:rPr>
          <w:sz w:val="24"/>
          <w:szCs w:val="24"/>
        </w:rPr>
        <w:t>, 6</w:t>
      </w:r>
      <w:r w:rsidRPr="0018520A">
        <w:rPr>
          <w:sz w:val="24"/>
          <w:szCs w:val="24"/>
        </w:rPr>
        <w:t>, 3, 5]</w:t>
      </w:r>
    </w:p>
    <w:p w14:paraId="68C5790D" w14:textId="31381BB3" w:rsidR="00DD0882" w:rsidRPr="0018520A" w:rsidRDefault="00DD0882" w:rsidP="00620B5D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First step is to create two arrays, min and max</w:t>
      </w:r>
      <w:r w:rsidR="00C45192" w:rsidRPr="0018520A">
        <w:rPr>
          <w:sz w:val="24"/>
          <w:szCs w:val="24"/>
        </w:rPr>
        <w:t>. which are exactly same as our given array</w:t>
      </w:r>
    </w:p>
    <w:p w14:paraId="508B750C" w14:textId="5D93E0DC" w:rsidR="00C45192" w:rsidRPr="0018520A" w:rsidRDefault="00C45192" w:rsidP="00620B5D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Min = [2, 1, 4,</w:t>
      </w:r>
      <w:r w:rsidR="00584A32" w:rsidRPr="0018520A">
        <w:rPr>
          <w:sz w:val="24"/>
          <w:szCs w:val="24"/>
        </w:rPr>
        <w:t xml:space="preserve"> 6,</w:t>
      </w:r>
      <w:r w:rsidRPr="0018520A">
        <w:rPr>
          <w:sz w:val="24"/>
          <w:szCs w:val="24"/>
        </w:rPr>
        <w:t xml:space="preserve"> 3, 5]</w:t>
      </w:r>
    </w:p>
    <w:p w14:paraId="6A4C43E8" w14:textId="099BAF86" w:rsidR="00C45192" w:rsidRPr="0018520A" w:rsidRDefault="00C45192" w:rsidP="00620B5D">
      <w:pPr>
        <w:pStyle w:val="ListParagraph"/>
        <w:numPr>
          <w:ilvl w:val="1"/>
          <w:numId w:val="2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Max = [2, 1, 4,</w:t>
      </w:r>
      <w:r w:rsidR="00584A32" w:rsidRPr="0018520A">
        <w:rPr>
          <w:sz w:val="24"/>
          <w:szCs w:val="24"/>
        </w:rPr>
        <w:t xml:space="preserve"> 6,</w:t>
      </w:r>
      <w:r w:rsidRPr="0018520A">
        <w:rPr>
          <w:sz w:val="24"/>
          <w:szCs w:val="24"/>
        </w:rPr>
        <w:t xml:space="preserve"> 3, 5]</w:t>
      </w:r>
    </w:p>
    <w:p w14:paraId="496F43FB" w14:textId="3072DEA9" w:rsidR="00C45192" w:rsidRPr="0018520A" w:rsidRDefault="00C45192" w:rsidP="00691DC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Now we compare the elements pairwise and divide the list into two (compare 2 with 1. Since 2 is greater than 1</w:t>
      </w:r>
      <w:r w:rsidR="00620B5D" w:rsidRPr="0018520A">
        <w:rPr>
          <w:sz w:val="24"/>
          <w:szCs w:val="24"/>
        </w:rPr>
        <w:t>,</w:t>
      </w:r>
      <w:r w:rsidRPr="0018520A">
        <w:rPr>
          <w:sz w:val="24"/>
          <w:szCs w:val="24"/>
        </w:rPr>
        <w:t xml:space="preserve"> it belongs to the max list</w:t>
      </w:r>
      <w:r w:rsidR="00620B5D" w:rsidRPr="0018520A">
        <w:rPr>
          <w:sz w:val="24"/>
          <w:szCs w:val="24"/>
        </w:rPr>
        <w:t>,</w:t>
      </w:r>
      <w:r w:rsidRPr="0018520A">
        <w:rPr>
          <w:sz w:val="24"/>
          <w:szCs w:val="24"/>
        </w:rPr>
        <w:t xml:space="preserve"> and 1 belongs to the min list). Hence, we </w:t>
      </w:r>
      <w:r w:rsidR="00620B5D" w:rsidRPr="0018520A">
        <w:rPr>
          <w:sz w:val="24"/>
          <w:szCs w:val="24"/>
        </w:rPr>
        <w:t>make</w:t>
      </w:r>
      <w:r w:rsidRPr="0018520A">
        <w:rPr>
          <w:sz w:val="24"/>
          <w:szCs w:val="24"/>
        </w:rPr>
        <w:t xml:space="preserve"> n/2 comparisons where n is the size of the array. After this set</w:t>
      </w:r>
      <w:r w:rsidR="00620B5D" w:rsidRPr="0018520A">
        <w:rPr>
          <w:sz w:val="24"/>
          <w:szCs w:val="24"/>
        </w:rPr>
        <w:t>,</w:t>
      </w:r>
      <w:r w:rsidRPr="0018520A">
        <w:rPr>
          <w:sz w:val="24"/>
          <w:szCs w:val="24"/>
        </w:rPr>
        <w:t xml:space="preserve"> two disjoint sets min (which has all the potential min elements) and max (which has potential max elements) are created.</w:t>
      </w:r>
    </w:p>
    <w:p w14:paraId="7CB92308" w14:textId="5C7879E4" w:rsidR="00C45192" w:rsidRPr="0018520A" w:rsidRDefault="00C45192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Min = [1, </w:t>
      </w:r>
      <w:r w:rsidR="00584A32" w:rsidRPr="0018520A">
        <w:rPr>
          <w:sz w:val="24"/>
          <w:szCs w:val="24"/>
        </w:rPr>
        <w:t xml:space="preserve">4, </w:t>
      </w:r>
      <w:r w:rsidRPr="0018520A">
        <w:rPr>
          <w:sz w:val="24"/>
          <w:szCs w:val="24"/>
        </w:rPr>
        <w:t>3]</w:t>
      </w:r>
    </w:p>
    <w:p w14:paraId="043099C5" w14:textId="48BEE6CB" w:rsidR="00C45192" w:rsidRPr="0018520A" w:rsidRDefault="00C45192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Max = [2, </w:t>
      </w:r>
      <w:r w:rsidR="00584A32" w:rsidRPr="0018520A">
        <w:rPr>
          <w:sz w:val="24"/>
          <w:szCs w:val="24"/>
        </w:rPr>
        <w:t>6</w:t>
      </w:r>
      <w:r w:rsidR="00E1440D" w:rsidRPr="0018520A">
        <w:rPr>
          <w:sz w:val="24"/>
          <w:szCs w:val="24"/>
        </w:rPr>
        <w:t>, 5</w:t>
      </w:r>
      <w:r w:rsidRPr="0018520A">
        <w:rPr>
          <w:sz w:val="24"/>
          <w:szCs w:val="24"/>
        </w:rPr>
        <w:t>]</w:t>
      </w:r>
    </w:p>
    <w:p w14:paraId="5D6CA39C" w14:textId="01C4839C" w:rsidR="00C45192" w:rsidRPr="0018520A" w:rsidRDefault="00C45192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Here, n/2 comparisons are required</w:t>
      </w:r>
    </w:p>
    <w:p w14:paraId="6AF995DE" w14:textId="14724441" w:rsidR="00C45192" w:rsidRPr="0018520A" w:rsidRDefault="00E1440D" w:rsidP="00691DC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Now within each set</w:t>
      </w:r>
      <w:r w:rsidR="00620B5D" w:rsidRPr="0018520A">
        <w:rPr>
          <w:sz w:val="24"/>
          <w:szCs w:val="24"/>
        </w:rPr>
        <w:t>,</w:t>
      </w:r>
      <w:r w:rsidRPr="0018520A">
        <w:rPr>
          <w:sz w:val="24"/>
          <w:szCs w:val="24"/>
        </w:rPr>
        <w:t xml:space="preserve"> we compare the pairs within each. Every comparison </w:t>
      </w:r>
      <w:proofErr w:type="gramStart"/>
      <w:r w:rsidR="00620B5D" w:rsidRPr="0018520A">
        <w:rPr>
          <w:sz w:val="24"/>
          <w:szCs w:val="24"/>
        </w:rPr>
        <w:t>result</w:t>
      </w:r>
      <w:proofErr w:type="gramEnd"/>
      <w:r w:rsidRPr="0018520A">
        <w:rPr>
          <w:sz w:val="24"/>
          <w:szCs w:val="24"/>
        </w:rPr>
        <w:t xml:space="preserve"> in the elimination of one element from the set. </w:t>
      </w:r>
    </w:p>
    <w:p w14:paraId="37CA9FDC" w14:textId="042AA17B" w:rsidR="00E1440D" w:rsidRPr="0018520A" w:rsidRDefault="00E1440D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Thus, Min = [1, </w:t>
      </w:r>
      <w:r w:rsidR="00584A32" w:rsidRPr="0018520A">
        <w:rPr>
          <w:sz w:val="24"/>
          <w:szCs w:val="24"/>
        </w:rPr>
        <w:t>4</w:t>
      </w:r>
      <w:r w:rsidRPr="0018520A">
        <w:rPr>
          <w:sz w:val="24"/>
          <w:szCs w:val="24"/>
        </w:rPr>
        <w:t xml:space="preserve">, </w:t>
      </w:r>
      <w:r w:rsidR="00584A32" w:rsidRPr="0018520A">
        <w:rPr>
          <w:sz w:val="24"/>
          <w:szCs w:val="24"/>
        </w:rPr>
        <w:t>3</w:t>
      </w:r>
      <w:r w:rsidRPr="0018520A">
        <w:rPr>
          <w:sz w:val="24"/>
          <w:szCs w:val="24"/>
        </w:rPr>
        <w:t xml:space="preserve">] -&gt; [1, </w:t>
      </w:r>
      <w:r w:rsidR="00584A32" w:rsidRPr="0018520A">
        <w:rPr>
          <w:sz w:val="24"/>
          <w:szCs w:val="24"/>
        </w:rPr>
        <w:t>3</w:t>
      </w:r>
      <w:r w:rsidRPr="0018520A">
        <w:rPr>
          <w:sz w:val="24"/>
          <w:szCs w:val="24"/>
        </w:rPr>
        <w:t>] -&gt; [1]</w:t>
      </w:r>
    </w:p>
    <w:p w14:paraId="301BD9F2" w14:textId="699985CF" w:rsidR="00E1440D" w:rsidRPr="0018520A" w:rsidRDefault="00E1440D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Max = [2, </w:t>
      </w:r>
      <w:r w:rsidR="00584A32" w:rsidRPr="0018520A">
        <w:rPr>
          <w:sz w:val="24"/>
          <w:szCs w:val="24"/>
        </w:rPr>
        <w:t>6, 5</w:t>
      </w:r>
      <w:r w:rsidRPr="0018520A">
        <w:rPr>
          <w:sz w:val="24"/>
          <w:szCs w:val="24"/>
        </w:rPr>
        <w:t>] -&gt; [</w:t>
      </w:r>
      <w:r w:rsidR="00584A32" w:rsidRPr="0018520A">
        <w:rPr>
          <w:sz w:val="24"/>
          <w:szCs w:val="24"/>
        </w:rPr>
        <w:t>6, 5</w:t>
      </w:r>
      <w:r w:rsidRPr="0018520A">
        <w:rPr>
          <w:sz w:val="24"/>
          <w:szCs w:val="24"/>
        </w:rPr>
        <w:t>]</w:t>
      </w:r>
      <w:r w:rsidR="00584A32" w:rsidRPr="0018520A">
        <w:rPr>
          <w:sz w:val="24"/>
          <w:szCs w:val="24"/>
        </w:rPr>
        <w:t xml:space="preserve"> -&gt; [6]</w:t>
      </w:r>
    </w:p>
    <w:p w14:paraId="41AF49E4" w14:textId="57078149" w:rsidR="00584A32" w:rsidRPr="0018520A" w:rsidRDefault="00584A32" w:rsidP="00691DC8">
      <w:pPr>
        <w:pStyle w:val="ListParagraph"/>
        <w:numPr>
          <w:ilvl w:val="1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>Since here also we make n/2 comparisons for each set and eliminate 1 element after each comparison, total comparisons are (n/2 - 1) + (n/2 - 1)</w:t>
      </w:r>
    </w:p>
    <w:p w14:paraId="6A562A16" w14:textId="77777777" w:rsidR="00691DC8" w:rsidRPr="0018520A" w:rsidRDefault="00584A32" w:rsidP="00691DC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Adding all the comparisons we get n/2 + n – 2 = 3n/2 </w:t>
      </w:r>
      <w:r w:rsidR="00620B5D" w:rsidRPr="0018520A">
        <w:rPr>
          <w:sz w:val="24"/>
          <w:szCs w:val="24"/>
        </w:rPr>
        <w:t>–</w:t>
      </w:r>
      <w:r w:rsidRPr="0018520A">
        <w:rPr>
          <w:sz w:val="24"/>
          <w:szCs w:val="24"/>
        </w:rPr>
        <w:t xml:space="preserve"> 2</w:t>
      </w:r>
      <w:r w:rsidR="00620B5D" w:rsidRPr="0018520A">
        <w:rPr>
          <w:sz w:val="24"/>
          <w:szCs w:val="24"/>
        </w:rPr>
        <w:t xml:space="preserve">. </w:t>
      </w:r>
    </w:p>
    <w:p w14:paraId="46EBFFA5" w14:textId="77777777" w:rsidR="00691DC8" w:rsidRPr="0018520A" w:rsidRDefault="00691DC8" w:rsidP="00691DC8">
      <w:pPr>
        <w:pStyle w:val="ListParagraph"/>
        <w:jc w:val="both"/>
        <w:rPr>
          <w:sz w:val="24"/>
          <w:szCs w:val="24"/>
        </w:rPr>
      </w:pPr>
    </w:p>
    <w:p w14:paraId="55F7C2C8" w14:textId="06996CB5" w:rsidR="00584A32" w:rsidRPr="0018520A" w:rsidRDefault="00620B5D" w:rsidP="00691DC8">
      <w:pPr>
        <w:pStyle w:val="ListParagraph"/>
        <w:jc w:val="both"/>
        <w:rPr>
          <w:sz w:val="24"/>
          <w:szCs w:val="24"/>
        </w:rPr>
      </w:pPr>
      <w:r w:rsidRPr="0018520A">
        <w:rPr>
          <w:sz w:val="24"/>
          <w:szCs w:val="24"/>
        </w:rPr>
        <w:t xml:space="preserve">This is inevitably the least number of comparisons to get a min and max set because we take elements pairwise and eliminate the outliers of the </w:t>
      </w:r>
      <w:proofErr w:type="gramStart"/>
      <w:r w:rsidRPr="0018520A">
        <w:rPr>
          <w:sz w:val="24"/>
          <w:szCs w:val="24"/>
        </w:rPr>
        <w:t>particular set</w:t>
      </w:r>
      <w:proofErr w:type="gramEnd"/>
      <w:r w:rsidRPr="0018520A">
        <w:rPr>
          <w:sz w:val="24"/>
          <w:szCs w:val="24"/>
        </w:rPr>
        <w:t xml:space="preserve"> to reduce redundant comparisons</w:t>
      </w:r>
    </w:p>
    <w:sectPr w:rsidR="00584A32" w:rsidRPr="00185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3617ED"/>
    <w:multiLevelType w:val="hybridMultilevel"/>
    <w:tmpl w:val="F12E038E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6F00C9"/>
    <w:multiLevelType w:val="hybridMultilevel"/>
    <w:tmpl w:val="F244A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NzA1MDa0MDAyMDZT0lEKTi0uzszPAykwqgUApeEOIywAAAA="/>
  </w:docVars>
  <w:rsids>
    <w:rsidRoot w:val="00DD0882"/>
    <w:rsid w:val="0018520A"/>
    <w:rsid w:val="00584A32"/>
    <w:rsid w:val="00620B5D"/>
    <w:rsid w:val="00691DC8"/>
    <w:rsid w:val="007945B9"/>
    <w:rsid w:val="00974858"/>
    <w:rsid w:val="00C45192"/>
    <w:rsid w:val="00DD0882"/>
    <w:rsid w:val="00E144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952AF"/>
  <w15:chartTrackingRefBased/>
  <w15:docId w15:val="{230DC260-DF4C-4052-81D7-734185BE56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08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7</Words>
  <Characters>152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Aditya Bhamidipati</cp:lastModifiedBy>
  <cp:revision>5</cp:revision>
  <cp:lastPrinted>2020-01-19T23:09:00Z</cp:lastPrinted>
  <dcterms:created xsi:type="dcterms:W3CDTF">2020-01-19T02:23:00Z</dcterms:created>
  <dcterms:modified xsi:type="dcterms:W3CDTF">2020-01-19T23:09:00Z</dcterms:modified>
</cp:coreProperties>
</file>